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h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20 kenilworth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murdoch@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564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0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